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4DCC68" w14:textId="4A256F80" w:rsidR="00B32AE8" w:rsidRPr="00B362E1" w:rsidRDefault="00667F9B" w:rsidP="002A337E">
      <w:pPr>
        <w:jc w:val="center"/>
        <w:rPr>
          <w:b/>
          <w:color w:val="000000" w:themeColor="text1"/>
          <w:u w:val="single"/>
          <w:lang w:val="en-US"/>
        </w:rPr>
      </w:pPr>
      <w:r w:rsidRPr="00B362E1">
        <w:rPr>
          <w:b/>
          <w:color w:val="000000" w:themeColor="text1"/>
          <w:u w:val="single"/>
          <w:lang w:val="en-US"/>
        </w:rPr>
        <w:t>POST MAINTENANCE REPORT</w:t>
      </w:r>
      <w:r w:rsidR="006157BE">
        <w:rPr>
          <w:b/>
          <w:color w:val="000000" w:themeColor="text1"/>
          <w:u w:val="single"/>
          <w:lang w:val="en-US"/>
        </w:rPr>
        <w:t xml:space="preserve"> OF RUSIZI DISTRICT</w:t>
      </w:r>
    </w:p>
    <w:p w14:paraId="20A75DD7" w14:textId="77777777" w:rsidR="002A337E" w:rsidRPr="00B362E1" w:rsidRDefault="00D14DB0" w:rsidP="00987DC4">
      <w:pPr>
        <w:pStyle w:val="ListParagraph"/>
        <w:numPr>
          <w:ilvl w:val="0"/>
          <w:numId w:val="2"/>
        </w:numPr>
        <w:rPr>
          <w:rFonts w:ascii="Times New Roman" w:hAnsi="Times New Roman"/>
          <w:b/>
          <w:color w:val="000000" w:themeColor="text1"/>
          <w:u w:val="single"/>
        </w:rPr>
      </w:pPr>
      <w:r w:rsidRPr="00B362E1">
        <w:rPr>
          <w:rFonts w:ascii="Times New Roman" w:hAnsi="Times New Roman"/>
          <w:b/>
          <w:color w:val="000000" w:themeColor="text1"/>
          <w:u w:val="single"/>
        </w:rPr>
        <w:t xml:space="preserve">INTRODUCTION </w:t>
      </w:r>
    </w:p>
    <w:p w14:paraId="4FC7D374" w14:textId="4BD535E0" w:rsidR="005030EA" w:rsidRPr="00B362E1" w:rsidRDefault="00D14DB0" w:rsidP="005030EA">
      <w:pPr>
        <w:ind w:left="0" w:firstLine="0"/>
        <w:rPr>
          <w:color w:val="000000" w:themeColor="text1"/>
          <w:lang w:val="en-US"/>
        </w:rPr>
      </w:pPr>
      <w:r w:rsidRPr="00B362E1">
        <w:rPr>
          <w:color w:val="000000" w:themeColor="text1"/>
          <w:lang w:val="en-US"/>
        </w:rPr>
        <w:t xml:space="preserve">This report </w:t>
      </w:r>
      <w:r w:rsidR="005030EA" w:rsidRPr="00B362E1">
        <w:rPr>
          <w:color w:val="000000" w:themeColor="text1"/>
          <w:lang w:val="en-US"/>
        </w:rPr>
        <w:t>summarizes</w:t>
      </w:r>
      <w:r w:rsidRPr="00B362E1">
        <w:rPr>
          <w:color w:val="000000" w:themeColor="text1"/>
          <w:lang w:val="en-US"/>
        </w:rPr>
        <w:t xml:space="preserve"> the</w:t>
      </w:r>
      <w:r w:rsidR="00474E14" w:rsidRPr="00B362E1">
        <w:rPr>
          <w:color w:val="000000" w:themeColor="text1"/>
          <w:lang w:val="en-US"/>
        </w:rPr>
        <w:t xml:space="preserve"> </w:t>
      </w:r>
      <w:r w:rsidR="007B6602" w:rsidRPr="00B362E1">
        <w:rPr>
          <w:color w:val="000000" w:themeColor="text1"/>
          <w:lang w:val="en-US"/>
        </w:rPr>
        <w:t xml:space="preserve">status </w:t>
      </w:r>
      <w:r w:rsidR="00FB21A7" w:rsidRPr="00B362E1">
        <w:rPr>
          <w:color w:val="000000" w:themeColor="text1"/>
          <w:lang w:val="en-US"/>
        </w:rPr>
        <w:t>after</w:t>
      </w:r>
      <w:r w:rsidR="00474E14" w:rsidRPr="00B362E1">
        <w:rPr>
          <w:color w:val="000000" w:themeColor="text1"/>
          <w:lang w:val="en-US"/>
        </w:rPr>
        <w:t xml:space="preserve"> maintenance </w:t>
      </w:r>
      <w:r w:rsidR="00FB21A7" w:rsidRPr="00B362E1">
        <w:rPr>
          <w:color w:val="000000" w:themeColor="text1"/>
          <w:lang w:val="en-US"/>
        </w:rPr>
        <w:t xml:space="preserve">based on the pre- maintenance </w:t>
      </w:r>
      <w:r w:rsidR="00AE03FF" w:rsidRPr="00B362E1">
        <w:rPr>
          <w:color w:val="000000" w:themeColor="text1"/>
          <w:lang w:val="en-US"/>
        </w:rPr>
        <w:t xml:space="preserve">findings </w:t>
      </w:r>
      <w:r w:rsidR="00FB21A7" w:rsidRPr="00B362E1">
        <w:rPr>
          <w:color w:val="000000" w:themeColor="text1"/>
          <w:lang w:val="en-US"/>
        </w:rPr>
        <w:t>of the automatic weather stations located</w:t>
      </w:r>
      <w:r w:rsidR="00AD0591" w:rsidRPr="00B362E1">
        <w:rPr>
          <w:color w:val="000000" w:themeColor="text1"/>
          <w:lang w:val="en-US"/>
        </w:rPr>
        <w:t xml:space="preserve"> in </w:t>
      </w:r>
      <w:proofErr w:type="spellStart"/>
      <w:r w:rsidR="007B6602" w:rsidRPr="00B362E1">
        <w:rPr>
          <w:color w:val="000000" w:themeColor="text1"/>
          <w:lang w:val="en-US"/>
        </w:rPr>
        <w:t>Rusizi</w:t>
      </w:r>
      <w:proofErr w:type="spellEnd"/>
      <w:r w:rsidR="001931E2" w:rsidRPr="00B362E1">
        <w:rPr>
          <w:color w:val="000000" w:themeColor="text1"/>
          <w:lang w:val="en-US"/>
        </w:rPr>
        <w:t xml:space="preserve"> </w:t>
      </w:r>
      <w:r w:rsidR="00AE03FF" w:rsidRPr="00B362E1">
        <w:rPr>
          <w:color w:val="000000" w:themeColor="text1"/>
          <w:lang w:val="en-US"/>
        </w:rPr>
        <w:t>District, the maintenance conducted from 30</w:t>
      </w:r>
      <w:r w:rsidR="00AE03FF" w:rsidRPr="00B362E1">
        <w:rPr>
          <w:color w:val="000000" w:themeColor="text1"/>
          <w:vertAlign w:val="superscript"/>
          <w:lang w:val="en-US"/>
        </w:rPr>
        <w:t>th</w:t>
      </w:r>
      <w:r w:rsidR="00AE03FF" w:rsidRPr="00B362E1">
        <w:rPr>
          <w:color w:val="000000" w:themeColor="text1"/>
          <w:lang w:val="en-US"/>
        </w:rPr>
        <w:t>, Sep</w:t>
      </w:r>
      <w:bookmarkStart w:id="0" w:name="_GoBack"/>
      <w:bookmarkEnd w:id="0"/>
      <w:r w:rsidR="00AE03FF" w:rsidRPr="00B362E1">
        <w:rPr>
          <w:color w:val="000000" w:themeColor="text1"/>
          <w:lang w:val="en-US"/>
        </w:rPr>
        <w:t>tember to 03</w:t>
      </w:r>
      <w:r w:rsidR="00AE03FF" w:rsidRPr="00B362E1">
        <w:rPr>
          <w:color w:val="000000" w:themeColor="text1"/>
          <w:vertAlign w:val="superscript"/>
          <w:lang w:val="en-US"/>
        </w:rPr>
        <w:t>rd</w:t>
      </w:r>
      <w:r w:rsidR="00AE03FF" w:rsidRPr="00B362E1">
        <w:rPr>
          <w:color w:val="000000" w:themeColor="text1"/>
          <w:lang w:val="en-US"/>
        </w:rPr>
        <w:t>, October 2025.</w:t>
      </w:r>
    </w:p>
    <w:p w14:paraId="4007E005" w14:textId="5D006F4E" w:rsidR="00B45266" w:rsidRPr="00B362E1" w:rsidRDefault="004775CB" w:rsidP="00987DC4">
      <w:pPr>
        <w:pStyle w:val="ListParagraph"/>
        <w:numPr>
          <w:ilvl w:val="0"/>
          <w:numId w:val="4"/>
        </w:numPr>
        <w:rPr>
          <w:b/>
          <w:color w:val="000000" w:themeColor="text1"/>
        </w:rPr>
      </w:pPr>
      <w:r w:rsidRPr="00B362E1">
        <w:rPr>
          <w:b/>
          <w:color w:val="000000" w:themeColor="text1"/>
        </w:rPr>
        <w:t>BWEYEYE</w:t>
      </w:r>
      <w:r w:rsidR="00D62668" w:rsidRPr="00B362E1">
        <w:rPr>
          <w:b/>
          <w:color w:val="000000" w:themeColor="text1"/>
        </w:rPr>
        <w:t xml:space="preserve"> AWS</w:t>
      </w:r>
    </w:p>
    <w:p w14:paraId="3AC8DBD7" w14:textId="5EBC9A81" w:rsidR="00707CE8" w:rsidRPr="00B362E1" w:rsidRDefault="00DD3717" w:rsidP="00987DC4">
      <w:pPr>
        <w:pStyle w:val="ListParagraph"/>
        <w:numPr>
          <w:ilvl w:val="0"/>
          <w:numId w:val="1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bCs/>
          <w:color w:val="000000" w:themeColor="text1"/>
        </w:rPr>
        <w:t>Rain fall</w:t>
      </w:r>
      <w:r w:rsidRPr="00B362E1">
        <w:rPr>
          <w:color w:val="000000" w:themeColor="text1"/>
        </w:rPr>
        <w:t>: Records total rainfall of 0.2 mm from 19/07/2025 to 24/09/2025!!</w:t>
      </w:r>
    </w:p>
    <w:p w14:paraId="2AFF4C55" w14:textId="678E62F4" w:rsidR="00474E14" w:rsidRPr="00B362E1" w:rsidRDefault="00474E14" w:rsidP="00987DC4">
      <w:pPr>
        <w:pStyle w:val="ListParagraph"/>
        <w:numPr>
          <w:ilvl w:val="0"/>
          <w:numId w:val="3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rFonts w:ascii="Times New Roman" w:hAnsi="Times New Roman"/>
          <w:b/>
          <w:color w:val="000000" w:themeColor="text1"/>
        </w:rPr>
        <w:t xml:space="preserve">Finding: </w:t>
      </w:r>
      <w:r w:rsidR="00961EB3" w:rsidRPr="00B362E1">
        <w:rPr>
          <w:rFonts w:ascii="Times New Roman" w:hAnsi="Times New Roman"/>
          <w:b/>
          <w:color w:val="000000" w:themeColor="text1"/>
        </w:rPr>
        <w:t>Dirty</w:t>
      </w:r>
    </w:p>
    <w:p w14:paraId="1F202D8D" w14:textId="14BB64F7" w:rsidR="00474E14" w:rsidRPr="00B362E1" w:rsidRDefault="00474E14" w:rsidP="00987DC4">
      <w:pPr>
        <w:pStyle w:val="ListParagraph"/>
        <w:numPr>
          <w:ilvl w:val="0"/>
          <w:numId w:val="3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Performed activity:</w:t>
      </w:r>
      <w:r w:rsidRPr="00B362E1">
        <w:rPr>
          <w:color w:val="000000" w:themeColor="text1"/>
        </w:rPr>
        <w:t xml:space="preserve"> </w:t>
      </w:r>
      <w:r w:rsidR="00D33373" w:rsidRPr="00B362E1">
        <w:rPr>
          <w:color w:val="000000" w:themeColor="text1"/>
        </w:rPr>
        <w:t>Cleaning and test</w:t>
      </w:r>
      <w:r w:rsidR="00EE24D7" w:rsidRPr="00B362E1">
        <w:rPr>
          <w:color w:val="000000" w:themeColor="text1"/>
        </w:rPr>
        <w:t xml:space="preserve"> </w:t>
      </w:r>
    </w:p>
    <w:p w14:paraId="30803771" w14:textId="79A3D004" w:rsidR="00474E14" w:rsidRPr="00B362E1" w:rsidRDefault="00474E14" w:rsidP="00987DC4">
      <w:pPr>
        <w:pStyle w:val="ListParagraph"/>
        <w:numPr>
          <w:ilvl w:val="0"/>
          <w:numId w:val="3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Status after maintenance:</w:t>
      </w:r>
      <w:r w:rsidRPr="00B362E1">
        <w:rPr>
          <w:color w:val="000000" w:themeColor="text1"/>
        </w:rPr>
        <w:t xml:space="preserve"> </w:t>
      </w:r>
      <w:r w:rsidR="00971AE1" w:rsidRPr="00B362E1">
        <w:rPr>
          <w:color w:val="000000" w:themeColor="text1"/>
        </w:rPr>
        <w:t>The status cannot be identified as the d</w:t>
      </w:r>
      <w:r w:rsidR="00B87F9A" w:rsidRPr="00B362E1">
        <w:rPr>
          <w:color w:val="000000" w:themeColor="text1"/>
        </w:rPr>
        <w:t xml:space="preserve">ata </w:t>
      </w:r>
      <w:r w:rsidR="00971AE1" w:rsidRPr="00B362E1">
        <w:rPr>
          <w:color w:val="000000" w:themeColor="text1"/>
        </w:rPr>
        <w:t>of after maintenance are not available (</w:t>
      </w:r>
      <w:r w:rsidR="00B87F9A" w:rsidRPr="00B362E1">
        <w:rPr>
          <w:color w:val="000000" w:themeColor="text1"/>
        </w:rPr>
        <w:t>the last data is for 27/7/2025</w:t>
      </w:r>
      <w:r w:rsidR="00971AE1" w:rsidRPr="00B362E1">
        <w:rPr>
          <w:color w:val="000000" w:themeColor="text1"/>
        </w:rPr>
        <w:t>)</w:t>
      </w:r>
      <w:r w:rsidR="00B87F9A" w:rsidRPr="00B362E1">
        <w:rPr>
          <w:color w:val="000000" w:themeColor="text1"/>
        </w:rPr>
        <w:t>.</w:t>
      </w:r>
    </w:p>
    <w:p w14:paraId="5D76F104" w14:textId="782F78A1" w:rsidR="0040496F" w:rsidRPr="00B362E1" w:rsidRDefault="0040496F" w:rsidP="00987DC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B362E1">
        <w:rPr>
          <w:b/>
          <w:color w:val="000000" w:themeColor="text1"/>
        </w:rPr>
        <w:t xml:space="preserve">relative humidity: </w:t>
      </w:r>
      <w:r w:rsidRPr="00B362E1">
        <w:rPr>
          <w:color w:val="000000" w:themeColor="text1"/>
        </w:rPr>
        <w:t xml:space="preserve">from 2025-07-25 07:00:00 to 2025-07-26 15:30:00 humidity was 0 % while before and after that period the relative humidity was always above 53% </w:t>
      </w:r>
    </w:p>
    <w:p w14:paraId="7AF19631" w14:textId="5DBED49A" w:rsidR="001E7AC2" w:rsidRPr="00B362E1" w:rsidRDefault="001E7AC2" w:rsidP="0040496F">
      <w:pPr>
        <w:pStyle w:val="ListParagraph"/>
        <w:rPr>
          <w:color w:val="000000" w:themeColor="text1"/>
        </w:rPr>
      </w:pPr>
    </w:p>
    <w:p w14:paraId="61F6FD8D" w14:textId="3C2160E3" w:rsidR="0040496F" w:rsidRPr="00B362E1" w:rsidRDefault="0040496F" w:rsidP="00987DC4">
      <w:pPr>
        <w:pStyle w:val="ListParagraph"/>
        <w:numPr>
          <w:ilvl w:val="0"/>
          <w:numId w:val="3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rFonts w:ascii="Times New Roman" w:hAnsi="Times New Roman"/>
          <w:b/>
          <w:color w:val="000000" w:themeColor="text1"/>
        </w:rPr>
        <w:t xml:space="preserve">Finding: </w:t>
      </w:r>
      <w:r w:rsidR="00464CA0" w:rsidRPr="00B362E1">
        <w:rPr>
          <w:rFonts w:ascii="Times New Roman" w:hAnsi="Times New Roman"/>
          <w:bCs/>
          <w:color w:val="000000" w:themeColor="text1"/>
        </w:rPr>
        <w:t>Sensor and radiation shield were dirty</w:t>
      </w:r>
    </w:p>
    <w:p w14:paraId="021D9EE7" w14:textId="7EB202AE" w:rsidR="0040496F" w:rsidRPr="00B362E1" w:rsidRDefault="0040496F" w:rsidP="00987DC4">
      <w:pPr>
        <w:pStyle w:val="ListParagraph"/>
        <w:numPr>
          <w:ilvl w:val="0"/>
          <w:numId w:val="3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Performed activity:</w:t>
      </w:r>
      <w:r w:rsidRPr="00B362E1">
        <w:rPr>
          <w:color w:val="000000" w:themeColor="text1"/>
        </w:rPr>
        <w:t xml:space="preserve"> </w:t>
      </w:r>
      <w:r w:rsidR="00AD3ACF" w:rsidRPr="00B362E1">
        <w:rPr>
          <w:color w:val="000000" w:themeColor="text1"/>
        </w:rPr>
        <w:t>Clean</w:t>
      </w:r>
      <w:r w:rsidR="00F901CA" w:rsidRPr="00B362E1">
        <w:rPr>
          <w:color w:val="000000" w:themeColor="text1"/>
        </w:rPr>
        <w:t>ing</w:t>
      </w:r>
    </w:p>
    <w:p w14:paraId="6AC08949" w14:textId="21FC3D4B" w:rsidR="0040496F" w:rsidRPr="00B362E1" w:rsidRDefault="0040496F" w:rsidP="00BE39A8">
      <w:pPr>
        <w:pStyle w:val="ListParagraph"/>
        <w:numPr>
          <w:ilvl w:val="0"/>
          <w:numId w:val="3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Status after maintenance:</w:t>
      </w:r>
      <w:r w:rsidRPr="00B362E1">
        <w:rPr>
          <w:color w:val="000000" w:themeColor="text1"/>
        </w:rPr>
        <w:t xml:space="preserve"> </w:t>
      </w:r>
      <w:r w:rsidR="00971AE1" w:rsidRPr="00B362E1">
        <w:rPr>
          <w:color w:val="000000" w:themeColor="text1"/>
        </w:rPr>
        <w:t>The status cannot be identified as the data of after maintenance are not available (the last data is for 27/7/2025).</w:t>
      </w:r>
    </w:p>
    <w:p w14:paraId="7510E936" w14:textId="33BD8CC4" w:rsidR="005374BB" w:rsidRPr="00B362E1" w:rsidRDefault="005374BB" w:rsidP="00987DC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B362E1">
        <w:rPr>
          <w:b/>
          <w:color w:val="000000" w:themeColor="text1"/>
        </w:rPr>
        <w:t xml:space="preserve">Battery: </w:t>
      </w:r>
      <w:r w:rsidRPr="00B362E1">
        <w:rPr>
          <w:color w:val="000000" w:themeColor="text1"/>
        </w:rPr>
        <w:t>battery voltage during night used to drop up to 6.7 V.</w:t>
      </w:r>
    </w:p>
    <w:p w14:paraId="34BCC48B" w14:textId="03FA4DB6" w:rsidR="005374BB" w:rsidRPr="00B362E1" w:rsidRDefault="005374BB" w:rsidP="00987DC4">
      <w:pPr>
        <w:pStyle w:val="ListParagraph"/>
        <w:numPr>
          <w:ilvl w:val="0"/>
          <w:numId w:val="5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rFonts w:ascii="Times New Roman" w:hAnsi="Times New Roman"/>
          <w:b/>
          <w:color w:val="000000" w:themeColor="text1"/>
        </w:rPr>
        <w:t xml:space="preserve">Finding: </w:t>
      </w:r>
      <w:r w:rsidR="008A28E8" w:rsidRPr="00B362E1">
        <w:rPr>
          <w:rFonts w:ascii="Times New Roman" w:hAnsi="Times New Roman"/>
          <w:bCs/>
          <w:color w:val="000000" w:themeColor="text1"/>
        </w:rPr>
        <w:t>Battery does not store at maximum energy from solar panel</w:t>
      </w:r>
    </w:p>
    <w:p w14:paraId="48CCC916" w14:textId="57A2DDDE" w:rsidR="005374BB" w:rsidRPr="00B362E1" w:rsidRDefault="005374BB" w:rsidP="00987DC4">
      <w:pPr>
        <w:pStyle w:val="ListParagraph"/>
        <w:numPr>
          <w:ilvl w:val="0"/>
          <w:numId w:val="5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Performed activity:</w:t>
      </w:r>
      <w:r w:rsidRPr="00B362E1">
        <w:rPr>
          <w:color w:val="000000" w:themeColor="text1"/>
        </w:rPr>
        <w:t xml:space="preserve"> </w:t>
      </w:r>
      <w:r w:rsidR="008A28E8" w:rsidRPr="00B362E1">
        <w:rPr>
          <w:color w:val="000000" w:themeColor="text1"/>
        </w:rPr>
        <w:t>Replaced battery</w:t>
      </w:r>
    </w:p>
    <w:p w14:paraId="734B1A7E" w14:textId="7342598E" w:rsidR="005374BB" w:rsidRPr="00B362E1" w:rsidRDefault="005374BB" w:rsidP="00443CDB">
      <w:pPr>
        <w:pStyle w:val="ListParagraph"/>
        <w:numPr>
          <w:ilvl w:val="0"/>
          <w:numId w:val="5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Status after maintenance:</w:t>
      </w:r>
      <w:r w:rsidRPr="00B362E1">
        <w:rPr>
          <w:color w:val="000000" w:themeColor="text1"/>
        </w:rPr>
        <w:t xml:space="preserve"> </w:t>
      </w:r>
      <w:r w:rsidR="00971AE1" w:rsidRPr="00B362E1">
        <w:rPr>
          <w:color w:val="000000" w:themeColor="text1"/>
        </w:rPr>
        <w:t>The status cannot be identified as the data of after maintenance are not available (the last data is for 27/7/2025).</w:t>
      </w:r>
    </w:p>
    <w:p w14:paraId="6A44614B" w14:textId="5C47FF23" w:rsidR="008A2373" w:rsidRPr="00B362E1" w:rsidRDefault="008A2373" w:rsidP="00987DC4">
      <w:pPr>
        <w:pStyle w:val="ListParagraph"/>
        <w:numPr>
          <w:ilvl w:val="0"/>
          <w:numId w:val="4"/>
        </w:numPr>
        <w:rPr>
          <w:b/>
          <w:color w:val="000000" w:themeColor="text1"/>
        </w:rPr>
      </w:pPr>
      <w:r w:rsidRPr="00B362E1">
        <w:rPr>
          <w:b/>
          <w:color w:val="000000" w:themeColor="text1"/>
        </w:rPr>
        <w:t>NYABITIMBO/BUTARE AWS</w:t>
      </w:r>
    </w:p>
    <w:p w14:paraId="54D77000" w14:textId="0EA47C94" w:rsidR="008A2373" w:rsidRPr="00B362E1" w:rsidRDefault="008A2373" w:rsidP="00987DC4">
      <w:pPr>
        <w:pStyle w:val="ListParagraph"/>
        <w:numPr>
          <w:ilvl w:val="0"/>
          <w:numId w:val="7"/>
        </w:numPr>
        <w:rPr>
          <w:b/>
          <w:color w:val="000000" w:themeColor="text1"/>
        </w:rPr>
      </w:pPr>
      <w:r w:rsidRPr="00B362E1">
        <w:rPr>
          <w:b/>
          <w:color w:val="000000" w:themeColor="text1"/>
        </w:rPr>
        <w:t xml:space="preserve">Rain: </w:t>
      </w:r>
      <w:r w:rsidRPr="00B362E1">
        <w:rPr>
          <w:color w:val="000000" w:themeColor="text1"/>
        </w:rPr>
        <w:t>Records total rainfall of 1.4 mm from 1/07/2025 to 24/09/2025.</w:t>
      </w:r>
    </w:p>
    <w:p w14:paraId="4A67B7BB" w14:textId="5B60EBB2" w:rsidR="00F5338B" w:rsidRPr="00B362E1" w:rsidRDefault="00F5338B" w:rsidP="00987DC4">
      <w:pPr>
        <w:pStyle w:val="ListParagraph"/>
        <w:numPr>
          <w:ilvl w:val="0"/>
          <w:numId w:val="8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rFonts w:ascii="Times New Roman" w:hAnsi="Times New Roman"/>
          <w:b/>
          <w:color w:val="000000" w:themeColor="text1"/>
        </w:rPr>
        <w:t xml:space="preserve">Finding: </w:t>
      </w:r>
      <w:r w:rsidR="00F37337" w:rsidRPr="00B362E1">
        <w:rPr>
          <w:rFonts w:ascii="Times New Roman" w:hAnsi="Times New Roman"/>
          <w:bCs/>
          <w:color w:val="000000" w:themeColor="text1"/>
        </w:rPr>
        <w:t xml:space="preserve">The sensor is faulty </w:t>
      </w:r>
    </w:p>
    <w:p w14:paraId="08005CB9" w14:textId="57629B3D" w:rsidR="00F5338B" w:rsidRPr="00B362E1" w:rsidRDefault="00F5338B" w:rsidP="00987DC4">
      <w:pPr>
        <w:pStyle w:val="ListParagraph"/>
        <w:numPr>
          <w:ilvl w:val="0"/>
          <w:numId w:val="8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Performed activity:</w:t>
      </w:r>
      <w:r w:rsidRPr="00B362E1">
        <w:rPr>
          <w:color w:val="000000" w:themeColor="text1"/>
        </w:rPr>
        <w:t xml:space="preserve"> </w:t>
      </w:r>
      <w:r w:rsidR="00F37337" w:rsidRPr="00B362E1">
        <w:rPr>
          <w:color w:val="000000" w:themeColor="text1"/>
        </w:rPr>
        <w:t xml:space="preserve">Testing the sensor </w:t>
      </w:r>
    </w:p>
    <w:p w14:paraId="10F1EC3E" w14:textId="5D17F037" w:rsidR="00F5338B" w:rsidRPr="00B362E1" w:rsidRDefault="00F5338B" w:rsidP="00987DC4">
      <w:pPr>
        <w:pStyle w:val="ListParagraph"/>
        <w:numPr>
          <w:ilvl w:val="0"/>
          <w:numId w:val="8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Status after maintenance:</w:t>
      </w:r>
      <w:r w:rsidRPr="00B362E1">
        <w:rPr>
          <w:color w:val="000000" w:themeColor="text1"/>
        </w:rPr>
        <w:t xml:space="preserve"> </w:t>
      </w:r>
      <w:r w:rsidR="00B362E1">
        <w:rPr>
          <w:color w:val="000000" w:themeColor="text1"/>
        </w:rPr>
        <w:t>Not Solved</w:t>
      </w:r>
    </w:p>
    <w:p w14:paraId="62F5807D" w14:textId="77777777" w:rsidR="00F5338B" w:rsidRPr="00B362E1" w:rsidRDefault="00F5338B" w:rsidP="00F5338B">
      <w:pPr>
        <w:pStyle w:val="ListParagraph"/>
        <w:ind w:left="1210"/>
        <w:rPr>
          <w:b/>
          <w:color w:val="000000" w:themeColor="text1"/>
        </w:rPr>
      </w:pPr>
    </w:p>
    <w:p w14:paraId="16A2293B" w14:textId="48F7EB26" w:rsidR="005374BB" w:rsidRPr="00B362E1" w:rsidRDefault="00205DE7" w:rsidP="00987DC4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B362E1">
        <w:rPr>
          <w:b/>
          <w:color w:val="000000" w:themeColor="text1"/>
        </w:rPr>
        <w:t>KAMEMBE AWS</w:t>
      </w:r>
    </w:p>
    <w:p w14:paraId="735D3BA7" w14:textId="2FE69E4B" w:rsidR="00205DE7" w:rsidRPr="00B362E1" w:rsidRDefault="000D6118" w:rsidP="000D6118">
      <w:pPr>
        <w:pStyle w:val="ListParagraph"/>
        <w:rPr>
          <w:b/>
          <w:color w:val="000000" w:themeColor="text1"/>
        </w:rPr>
      </w:pPr>
      <w:r w:rsidRPr="00B362E1">
        <w:rPr>
          <w:b/>
          <w:color w:val="000000" w:themeColor="text1"/>
        </w:rPr>
        <w:t>No data logger was in place</w:t>
      </w:r>
    </w:p>
    <w:p w14:paraId="0850AC22" w14:textId="77777777" w:rsidR="0040496F" w:rsidRPr="00B362E1" w:rsidRDefault="0040496F" w:rsidP="0040496F">
      <w:pPr>
        <w:pStyle w:val="ListParagraph"/>
        <w:ind w:left="1440"/>
        <w:rPr>
          <w:rFonts w:ascii="Times New Roman" w:hAnsi="Times New Roman"/>
          <w:b/>
          <w:color w:val="000000" w:themeColor="text1"/>
        </w:rPr>
      </w:pPr>
    </w:p>
    <w:p w14:paraId="0C3448B3" w14:textId="5FF4C61E" w:rsidR="000D6118" w:rsidRPr="00B362E1" w:rsidRDefault="000D6118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rFonts w:ascii="Times New Roman" w:hAnsi="Times New Roman"/>
          <w:b/>
          <w:color w:val="000000" w:themeColor="text1"/>
        </w:rPr>
        <w:t xml:space="preserve">Finding: </w:t>
      </w:r>
      <w:r w:rsidR="00137BD5" w:rsidRPr="00B362E1">
        <w:rPr>
          <w:rFonts w:ascii="Times New Roman" w:hAnsi="Times New Roman"/>
          <w:bCs/>
          <w:color w:val="000000" w:themeColor="text1"/>
        </w:rPr>
        <w:t>Data logger was not in place due to the faulty previous one had been removed.</w:t>
      </w:r>
      <w:r w:rsidR="00137BD5" w:rsidRPr="00B362E1">
        <w:rPr>
          <w:rFonts w:ascii="Times New Roman" w:hAnsi="Times New Roman"/>
          <w:b/>
          <w:color w:val="000000" w:themeColor="text1"/>
        </w:rPr>
        <w:t xml:space="preserve"> </w:t>
      </w:r>
    </w:p>
    <w:p w14:paraId="4CD5C44F" w14:textId="35DFB59D" w:rsidR="000D6118" w:rsidRPr="00B362E1" w:rsidRDefault="000D6118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Performed activity:</w:t>
      </w:r>
      <w:r w:rsidRPr="00B362E1">
        <w:rPr>
          <w:color w:val="000000" w:themeColor="text1"/>
        </w:rPr>
        <w:t xml:space="preserve"> </w:t>
      </w:r>
      <w:r w:rsidR="00137BD5" w:rsidRPr="00B362E1">
        <w:rPr>
          <w:color w:val="000000" w:themeColor="text1"/>
        </w:rPr>
        <w:t>Installed a new data logger</w:t>
      </w:r>
      <w:r w:rsidR="00CD1F8A" w:rsidRPr="00B362E1">
        <w:rPr>
          <w:color w:val="000000" w:themeColor="text1"/>
        </w:rPr>
        <w:t xml:space="preserve"> </w:t>
      </w:r>
      <w:r w:rsidR="00C954AC" w:rsidRPr="00B362E1">
        <w:rPr>
          <w:color w:val="000000" w:themeColor="text1"/>
        </w:rPr>
        <w:t>(Model: Evolution, Serial Number: 1022264)</w:t>
      </w:r>
    </w:p>
    <w:p w14:paraId="1E5E963E" w14:textId="43B39D0A" w:rsidR="000651B3" w:rsidRPr="00B362E1" w:rsidRDefault="000D6118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Status after maintenance:</w:t>
      </w:r>
    </w:p>
    <w:p w14:paraId="5C9C6492" w14:textId="66359942" w:rsidR="000651B3" w:rsidRPr="00B362E1" w:rsidRDefault="000651B3" w:rsidP="00987DC4">
      <w:pPr>
        <w:pStyle w:val="ListParagraph"/>
        <w:numPr>
          <w:ilvl w:val="0"/>
          <w:numId w:val="10"/>
        </w:numPr>
        <w:rPr>
          <w:rFonts w:ascii="Times New Roman" w:hAnsi="Times New Roman"/>
          <w:color w:val="000000" w:themeColor="text1"/>
        </w:rPr>
      </w:pPr>
      <w:r w:rsidRPr="00B362E1">
        <w:rPr>
          <w:rFonts w:ascii="Times New Roman" w:hAnsi="Times New Roman"/>
          <w:color w:val="000000" w:themeColor="text1"/>
        </w:rPr>
        <w:t>Station is reporting</w:t>
      </w:r>
    </w:p>
    <w:p w14:paraId="31456EFD" w14:textId="68D49945" w:rsidR="000651B3" w:rsidRPr="00B362E1" w:rsidRDefault="000651B3" w:rsidP="00987DC4">
      <w:pPr>
        <w:pStyle w:val="ListParagraph"/>
        <w:numPr>
          <w:ilvl w:val="0"/>
          <w:numId w:val="10"/>
        </w:numPr>
        <w:rPr>
          <w:rFonts w:ascii="Times New Roman" w:hAnsi="Times New Roman"/>
          <w:color w:val="000000" w:themeColor="text1"/>
        </w:rPr>
      </w:pPr>
      <w:r w:rsidRPr="00B362E1">
        <w:rPr>
          <w:rFonts w:ascii="Times New Roman" w:hAnsi="Times New Roman"/>
          <w:color w:val="000000" w:themeColor="text1"/>
        </w:rPr>
        <w:t>Data are not consistently available in web monitor user interface in contrast they are available on server.</w:t>
      </w:r>
    </w:p>
    <w:p w14:paraId="3F08CF7F" w14:textId="0126E730" w:rsidR="000651B3" w:rsidRPr="00B362E1" w:rsidRDefault="000651B3" w:rsidP="00987DC4">
      <w:pPr>
        <w:pStyle w:val="ListParagraph"/>
        <w:numPr>
          <w:ilvl w:val="0"/>
          <w:numId w:val="10"/>
        </w:numPr>
        <w:rPr>
          <w:rFonts w:ascii="Times New Roman" w:hAnsi="Times New Roman"/>
          <w:color w:val="000000" w:themeColor="text1"/>
        </w:rPr>
      </w:pPr>
      <w:r w:rsidRPr="00B362E1">
        <w:rPr>
          <w:rFonts w:ascii="Times New Roman" w:hAnsi="Times New Roman"/>
          <w:color w:val="000000" w:themeColor="text1"/>
        </w:rPr>
        <w:t>Wi</w:t>
      </w:r>
      <w:r w:rsidR="00F8359F" w:rsidRPr="00B362E1">
        <w:rPr>
          <w:rFonts w:ascii="Times New Roman" w:hAnsi="Times New Roman"/>
          <w:color w:val="000000" w:themeColor="text1"/>
        </w:rPr>
        <w:t xml:space="preserve">nd direction data are suspected (they always varying between 1 and 5 degrees)  </w:t>
      </w:r>
    </w:p>
    <w:p w14:paraId="2CE82C44" w14:textId="5FF8C6D9" w:rsidR="0040496F" w:rsidRPr="00B362E1" w:rsidRDefault="002E3432" w:rsidP="00987DC4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proofErr w:type="spellStart"/>
      <w:r w:rsidRPr="00B362E1">
        <w:rPr>
          <w:b/>
          <w:bCs/>
          <w:color w:val="000000" w:themeColor="text1"/>
        </w:rPr>
        <w:t>Shagasha</w:t>
      </w:r>
      <w:proofErr w:type="spellEnd"/>
      <w:r w:rsidRPr="00B362E1">
        <w:rPr>
          <w:b/>
          <w:bCs/>
          <w:color w:val="000000" w:themeColor="text1"/>
        </w:rPr>
        <w:t xml:space="preserve"> ARG</w:t>
      </w:r>
    </w:p>
    <w:p w14:paraId="77BAB5C3" w14:textId="6891508A" w:rsidR="002E3432" w:rsidRPr="00B362E1" w:rsidRDefault="00186628" w:rsidP="002E3432">
      <w:pPr>
        <w:pStyle w:val="ListParagraph"/>
        <w:ind w:left="3"/>
        <w:rPr>
          <w:color w:val="000000" w:themeColor="text1"/>
        </w:rPr>
      </w:pPr>
      <w:r w:rsidRPr="00B362E1">
        <w:rPr>
          <w:color w:val="000000" w:themeColor="text1"/>
        </w:rPr>
        <w:t xml:space="preserve">Not reporting </w:t>
      </w:r>
      <w:r w:rsidR="002D5760" w:rsidRPr="00B362E1">
        <w:rPr>
          <w:color w:val="000000" w:themeColor="text1"/>
        </w:rPr>
        <w:t>from 12</w:t>
      </w:r>
      <w:r w:rsidR="002D5760" w:rsidRPr="00B362E1">
        <w:rPr>
          <w:color w:val="000000" w:themeColor="text1"/>
          <w:vertAlign w:val="superscript"/>
        </w:rPr>
        <w:t>th</w:t>
      </w:r>
      <w:r w:rsidR="002D5760" w:rsidRPr="00B362E1">
        <w:rPr>
          <w:color w:val="000000" w:themeColor="text1"/>
        </w:rPr>
        <w:t xml:space="preserve"> November 2024 </w:t>
      </w:r>
      <w:r w:rsidRPr="00B362E1">
        <w:rPr>
          <w:color w:val="000000" w:themeColor="text1"/>
        </w:rPr>
        <w:t>due to power issue</w:t>
      </w:r>
    </w:p>
    <w:p w14:paraId="250799F1" w14:textId="1C0AA947" w:rsidR="00186628" w:rsidRPr="00B362E1" w:rsidRDefault="00186628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rFonts w:ascii="Times New Roman" w:hAnsi="Times New Roman"/>
          <w:b/>
          <w:color w:val="000000" w:themeColor="text1"/>
        </w:rPr>
        <w:t xml:space="preserve">Finding: </w:t>
      </w:r>
      <w:r w:rsidR="00547A45" w:rsidRPr="00B362E1">
        <w:rPr>
          <w:rFonts w:ascii="Times New Roman" w:hAnsi="Times New Roman"/>
          <w:bCs/>
          <w:color w:val="000000" w:themeColor="text1"/>
        </w:rPr>
        <w:t>Data logger was off due to the regulator was off hence it could not provide power to data logger</w:t>
      </w:r>
    </w:p>
    <w:p w14:paraId="28EDE182" w14:textId="77777777" w:rsidR="00F8359F" w:rsidRPr="00B362E1" w:rsidRDefault="00186628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Performed activity:</w:t>
      </w:r>
      <w:r w:rsidRPr="00B362E1">
        <w:rPr>
          <w:color w:val="000000" w:themeColor="text1"/>
        </w:rPr>
        <w:t xml:space="preserve"> </w:t>
      </w:r>
      <w:r w:rsidR="00547A45" w:rsidRPr="00B362E1">
        <w:rPr>
          <w:color w:val="000000" w:themeColor="text1"/>
        </w:rPr>
        <w:t xml:space="preserve">Replaced the voltage </w:t>
      </w:r>
      <w:r w:rsidR="00172442" w:rsidRPr="00B362E1">
        <w:rPr>
          <w:color w:val="000000" w:themeColor="text1"/>
        </w:rPr>
        <w:t>regulator</w:t>
      </w:r>
    </w:p>
    <w:p w14:paraId="41599721" w14:textId="3A74ABC1" w:rsidR="00186628" w:rsidRPr="00B362E1" w:rsidRDefault="00186628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Status after maintenance:</w:t>
      </w:r>
      <w:r w:rsidRPr="00B362E1">
        <w:rPr>
          <w:color w:val="000000" w:themeColor="text1"/>
        </w:rPr>
        <w:t xml:space="preserve"> </w:t>
      </w:r>
      <w:r w:rsidR="00F8359F" w:rsidRPr="00B362E1">
        <w:rPr>
          <w:color w:val="000000" w:themeColor="text1"/>
        </w:rPr>
        <w:t xml:space="preserve">  Solved (station is reporting) </w:t>
      </w:r>
    </w:p>
    <w:p w14:paraId="1ED0CA92" w14:textId="2C0CDAAA" w:rsidR="00186628" w:rsidRPr="00B362E1" w:rsidRDefault="00186628" w:rsidP="00987DC4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proofErr w:type="spellStart"/>
      <w:r w:rsidRPr="00B362E1">
        <w:rPr>
          <w:b/>
          <w:bCs/>
          <w:color w:val="000000" w:themeColor="text1"/>
        </w:rPr>
        <w:t>Nkanka</w:t>
      </w:r>
      <w:proofErr w:type="spellEnd"/>
      <w:r w:rsidRPr="00B362E1">
        <w:rPr>
          <w:b/>
          <w:bCs/>
          <w:color w:val="000000" w:themeColor="text1"/>
        </w:rPr>
        <w:t xml:space="preserve"> ARG</w:t>
      </w:r>
    </w:p>
    <w:p w14:paraId="433F1E87" w14:textId="77A046D8" w:rsidR="00186628" w:rsidRPr="00B362E1" w:rsidRDefault="00186628" w:rsidP="00186628">
      <w:pPr>
        <w:pStyle w:val="ListParagraph"/>
        <w:ind w:left="3"/>
        <w:rPr>
          <w:color w:val="000000" w:themeColor="text1"/>
        </w:rPr>
      </w:pPr>
      <w:r w:rsidRPr="00B362E1">
        <w:rPr>
          <w:color w:val="000000" w:themeColor="text1"/>
        </w:rPr>
        <w:t>Not reporting from 8</w:t>
      </w:r>
      <w:r w:rsidRPr="00B362E1">
        <w:rPr>
          <w:color w:val="000000" w:themeColor="text1"/>
          <w:vertAlign w:val="superscript"/>
        </w:rPr>
        <w:t>th</w:t>
      </w:r>
      <w:r w:rsidRPr="00B362E1">
        <w:rPr>
          <w:color w:val="000000" w:themeColor="text1"/>
        </w:rPr>
        <w:t xml:space="preserve"> April 2025</w:t>
      </w:r>
    </w:p>
    <w:p w14:paraId="03894A71" w14:textId="77777777" w:rsidR="007D06D4" w:rsidRPr="00B362E1" w:rsidRDefault="007D06D4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rFonts w:ascii="Times New Roman" w:hAnsi="Times New Roman"/>
          <w:b/>
          <w:color w:val="000000" w:themeColor="text1"/>
        </w:rPr>
        <w:t xml:space="preserve">Finding: </w:t>
      </w:r>
      <w:r w:rsidRPr="00B362E1">
        <w:rPr>
          <w:rFonts w:ascii="Times New Roman" w:hAnsi="Times New Roman"/>
          <w:bCs/>
          <w:color w:val="000000" w:themeColor="text1"/>
        </w:rPr>
        <w:t>Data logger was off due to faulty voltage regulator and battery was down</w:t>
      </w:r>
    </w:p>
    <w:p w14:paraId="44F975FE" w14:textId="77777777" w:rsidR="007D06D4" w:rsidRPr="00B362E1" w:rsidRDefault="007D06D4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Performed activity:</w:t>
      </w:r>
      <w:r w:rsidRPr="00B362E1">
        <w:rPr>
          <w:color w:val="000000" w:themeColor="text1"/>
        </w:rPr>
        <w:t xml:space="preserve"> Replaced both battery and voltage regulator</w:t>
      </w:r>
    </w:p>
    <w:p w14:paraId="2490FE78" w14:textId="697EFB5C" w:rsidR="00F8359F" w:rsidRPr="00B362E1" w:rsidRDefault="00186628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Status after maintenance:</w:t>
      </w:r>
      <w:r w:rsidRPr="00B362E1">
        <w:rPr>
          <w:color w:val="000000" w:themeColor="text1"/>
        </w:rPr>
        <w:t xml:space="preserve"> </w:t>
      </w:r>
      <w:r w:rsidR="00F8359F" w:rsidRPr="00B362E1">
        <w:rPr>
          <w:color w:val="000000" w:themeColor="text1"/>
        </w:rPr>
        <w:t>Solved (station is reporting)</w:t>
      </w:r>
    </w:p>
    <w:p w14:paraId="27AB9898" w14:textId="4253D14B" w:rsidR="00186628" w:rsidRPr="00B362E1" w:rsidRDefault="002D5760" w:rsidP="00987DC4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proofErr w:type="spellStart"/>
      <w:r w:rsidRPr="00B362E1">
        <w:rPr>
          <w:b/>
          <w:bCs/>
          <w:color w:val="000000" w:themeColor="text1"/>
        </w:rPr>
        <w:t>Nyakarenzo</w:t>
      </w:r>
      <w:proofErr w:type="spellEnd"/>
      <w:r w:rsidRPr="00B362E1">
        <w:rPr>
          <w:b/>
          <w:bCs/>
          <w:color w:val="000000" w:themeColor="text1"/>
        </w:rPr>
        <w:t xml:space="preserve"> ARG: </w:t>
      </w:r>
    </w:p>
    <w:p w14:paraId="05A046C7" w14:textId="5BC2E38B" w:rsidR="002D5760" w:rsidRPr="00B362E1" w:rsidRDefault="002D5760" w:rsidP="002D5760">
      <w:pPr>
        <w:pStyle w:val="ListParagraph"/>
        <w:ind w:left="3"/>
        <w:rPr>
          <w:color w:val="000000" w:themeColor="text1"/>
        </w:rPr>
      </w:pPr>
      <w:r w:rsidRPr="00B362E1">
        <w:rPr>
          <w:color w:val="000000" w:themeColor="text1"/>
        </w:rPr>
        <w:t>Not reporting from 13</w:t>
      </w:r>
      <w:r w:rsidRPr="00B362E1">
        <w:rPr>
          <w:color w:val="000000" w:themeColor="text1"/>
          <w:vertAlign w:val="superscript"/>
        </w:rPr>
        <w:t>th</w:t>
      </w:r>
      <w:r w:rsidRPr="00B362E1">
        <w:rPr>
          <w:color w:val="000000" w:themeColor="text1"/>
        </w:rPr>
        <w:t xml:space="preserve"> January 2025 due to power issue</w:t>
      </w:r>
    </w:p>
    <w:p w14:paraId="0A8D3110" w14:textId="7ACC187A" w:rsidR="002B4752" w:rsidRPr="00B362E1" w:rsidRDefault="002B4752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rFonts w:ascii="Times New Roman" w:hAnsi="Times New Roman"/>
          <w:b/>
          <w:color w:val="000000" w:themeColor="text1"/>
        </w:rPr>
        <w:t xml:space="preserve">Finding: </w:t>
      </w:r>
      <w:r w:rsidR="0006203D" w:rsidRPr="00B362E1">
        <w:rPr>
          <w:rFonts w:ascii="Times New Roman" w:hAnsi="Times New Roman"/>
          <w:bCs/>
          <w:color w:val="000000" w:themeColor="text1"/>
        </w:rPr>
        <w:t>Data logger was off due to faulty voltage regulator and battery was down</w:t>
      </w:r>
      <w:r w:rsidR="0031159A" w:rsidRPr="00B362E1">
        <w:rPr>
          <w:rFonts w:ascii="Times New Roman" w:hAnsi="Times New Roman"/>
          <w:bCs/>
          <w:color w:val="000000" w:themeColor="text1"/>
        </w:rPr>
        <w:t xml:space="preserve">. Water used to enter into the box for data logger. </w:t>
      </w:r>
    </w:p>
    <w:p w14:paraId="659FE157" w14:textId="328AEDB8" w:rsidR="002B4752" w:rsidRPr="00B362E1" w:rsidRDefault="002B4752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Performed activity:</w:t>
      </w:r>
      <w:r w:rsidRPr="00B362E1">
        <w:rPr>
          <w:color w:val="000000" w:themeColor="text1"/>
        </w:rPr>
        <w:t xml:space="preserve"> </w:t>
      </w:r>
      <w:r w:rsidR="0006203D" w:rsidRPr="00B362E1">
        <w:rPr>
          <w:color w:val="000000" w:themeColor="text1"/>
        </w:rPr>
        <w:t>Replaced both battery and voltage regulator</w:t>
      </w:r>
      <w:r w:rsidR="0031159A" w:rsidRPr="00B362E1">
        <w:rPr>
          <w:color w:val="000000" w:themeColor="text1"/>
        </w:rPr>
        <w:t xml:space="preserve"> and changed the position of the box for data logger. </w:t>
      </w:r>
    </w:p>
    <w:p w14:paraId="2116E01C" w14:textId="549FC934" w:rsidR="002D5760" w:rsidRPr="00B362E1" w:rsidRDefault="002B4752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Status after maintenance:</w:t>
      </w:r>
      <w:r w:rsidRPr="00B362E1">
        <w:rPr>
          <w:color w:val="000000" w:themeColor="text1"/>
        </w:rPr>
        <w:t xml:space="preserve"> </w:t>
      </w:r>
      <w:r w:rsidR="00DD1C39" w:rsidRPr="00B362E1">
        <w:rPr>
          <w:color w:val="000000" w:themeColor="text1"/>
        </w:rPr>
        <w:t>Solved (</w:t>
      </w:r>
      <w:r w:rsidR="00F8359F" w:rsidRPr="00B362E1">
        <w:rPr>
          <w:color w:val="000000" w:themeColor="text1"/>
        </w:rPr>
        <w:t>station is reporting)</w:t>
      </w:r>
    </w:p>
    <w:p w14:paraId="6BC76B80" w14:textId="4718ED29" w:rsidR="005112A9" w:rsidRPr="00B362E1" w:rsidRDefault="005112A9" w:rsidP="00987DC4">
      <w:pPr>
        <w:pStyle w:val="ListParagraph"/>
        <w:numPr>
          <w:ilvl w:val="0"/>
          <w:numId w:val="4"/>
        </w:numPr>
        <w:rPr>
          <w:b/>
          <w:color w:val="000000" w:themeColor="text1"/>
        </w:rPr>
      </w:pPr>
      <w:proofErr w:type="spellStart"/>
      <w:r w:rsidRPr="00B362E1">
        <w:rPr>
          <w:b/>
          <w:color w:val="000000" w:themeColor="text1"/>
        </w:rPr>
        <w:t>Bugarama</w:t>
      </w:r>
      <w:proofErr w:type="spellEnd"/>
      <w:r w:rsidRPr="00B362E1">
        <w:rPr>
          <w:b/>
          <w:color w:val="000000" w:themeColor="text1"/>
        </w:rPr>
        <w:t xml:space="preserve"> AWS: </w:t>
      </w:r>
    </w:p>
    <w:p w14:paraId="523F7716" w14:textId="74ED51E6" w:rsidR="005112A9" w:rsidRPr="00B362E1" w:rsidRDefault="00DD1C39" w:rsidP="005112A9">
      <w:pPr>
        <w:pStyle w:val="ListParagraph"/>
        <w:ind w:left="3"/>
        <w:rPr>
          <w:bCs/>
          <w:color w:val="000000" w:themeColor="text1"/>
        </w:rPr>
      </w:pPr>
      <w:r w:rsidRPr="00B362E1">
        <w:rPr>
          <w:bCs/>
          <w:color w:val="000000" w:themeColor="text1"/>
        </w:rPr>
        <w:t>Soil sensor at 1</w:t>
      </w:r>
      <w:r w:rsidR="005112A9" w:rsidRPr="00B362E1">
        <w:rPr>
          <w:bCs/>
          <w:color w:val="000000" w:themeColor="text1"/>
        </w:rPr>
        <w:t>0cm not working</w:t>
      </w:r>
    </w:p>
    <w:p w14:paraId="77A476DE" w14:textId="50F76C90" w:rsidR="001E1D54" w:rsidRPr="00B362E1" w:rsidRDefault="001E1D54" w:rsidP="005112A9">
      <w:pPr>
        <w:pStyle w:val="ListParagraph"/>
        <w:ind w:left="3"/>
        <w:rPr>
          <w:bCs/>
          <w:color w:val="000000" w:themeColor="text1"/>
        </w:rPr>
      </w:pPr>
      <w:r w:rsidRPr="00B362E1">
        <w:rPr>
          <w:bCs/>
          <w:color w:val="000000" w:themeColor="text1"/>
        </w:rPr>
        <w:t>Ground thermometer not working</w:t>
      </w:r>
    </w:p>
    <w:p w14:paraId="5B0D6B3C" w14:textId="7625DB66" w:rsidR="005112A9" w:rsidRPr="00B362E1" w:rsidRDefault="005112A9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rFonts w:ascii="Times New Roman" w:hAnsi="Times New Roman"/>
          <w:b/>
          <w:color w:val="000000" w:themeColor="text1"/>
        </w:rPr>
        <w:t xml:space="preserve">Finding: </w:t>
      </w:r>
      <w:r w:rsidRPr="00B362E1">
        <w:rPr>
          <w:rFonts w:ascii="Times New Roman" w:hAnsi="Times New Roman"/>
          <w:bCs/>
          <w:color w:val="000000" w:themeColor="text1"/>
        </w:rPr>
        <w:t xml:space="preserve">The cable </w:t>
      </w:r>
      <w:r w:rsidR="00F269FF" w:rsidRPr="00B362E1">
        <w:rPr>
          <w:rFonts w:ascii="Times New Roman" w:hAnsi="Times New Roman"/>
          <w:bCs/>
          <w:color w:val="000000" w:themeColor="text1"/>
        </w:rPr>
        <w:t xml:space="preserve">for soil thermometer at </w:t>
      </w:r>
      <w:r w:rsidR="00DD1C39" w:rsidRPr="00B362E1">
        <w:rPr>
          <w:rFonts w:ascii="Times New Roman" w:hAnsi="Times New Roman"/>
          <w:bCs/>
          <w:color w:val="000000" w:themeColor="text1"/>
        </w:rPr>
        <w:t>1</w:t>
      </w:r>
      <w:r w:rsidR="00F269FF" w:rsidRPr="00B362E1">
        <w:rPr>
          <w:rFonts w:ascii="Times New Roman" w:hAnsi="Times New Roman"/>
          <w:bCs/>
          <w:color w:val="000000" w:themeColor="text1"/>
        </w:rPr>
        <w:t xml:space="preserve">0cm </w:t>
      </w:r>
      <w:r w:rsidRPr="00B362E1">
        <w:rPr>
          <w:rFonts w:ascii="Times New Roman" w:hAnsi="Times New Roman"/>
          <w:bCs/>
          <w:color w:val="000000" w:themeColor="text1"/>
        </w:rPr>
        <w:t>had been cut</w:t>
      </w:r>
      <w:r w:rsidR="00F269FF" w:rsidRPr="00B362E1">
        <w:rPr>
          <w:rFonts w:ascii="Times New Roman" w:hAnsi="Times New Roman"/>
          <w:bCs/>
          <w:color w:val="000000" w:themeColor="text1"/>
        </w:rPr>
        <w:t xml:space="preserve"> while ground thermometer was connected to data logger</w:t>
      </w:r>
      <w:r w:rsidR="00A531D2" w:rsidRPr="00B362E1">
        <w:rPr>
          <w:rFonts w:ascii="Times New Roman" w:hAnsi="Times New Roman"/>
          <w:bCs/>
          <w:color w:val="000000" w:themeColor="text1"/>
        </w:rPr>
        <w:t xml:space="preserve"> (it is old)</w:t>
      </w:r>
    </w:p>
    <w:p w14:paraId="2CD7B6B6" w14:textId="2E71FBFA" w:rsidR="005112A9" w:rsidRPr="00B362E1" w:rsidRDefault="005112A9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lastRenderedPageBreak/>
        <w:t>Performed activity:</w:t>
      </w:r>
      <w:r w:rsidRPr="00B362E1">
        <w:rPr>
          <w:color w:val="000000" w:themeColor="text1"/>
        </w:rPr>
        <w:t xml:space="preserve"> </w:t>
      </w:r>
      <w:r w:rsidR="0060102F" w:rsidRPr="00B362E1">
        <w:rPr>
          <w:color w:val="000000" w:themeColor="text1"/>
        </w:rPr>
        <w:t>Replaced the sensor and put it into the pipe for protection</w:t>
      </w:r>
      <w:r w:rsidR="00F269FF" w:rsidRPr="00B362E1">
        <w:rPr>
          <w:color w:val="000000" w:themeColor="text1"/>
        </w:rPr>
        <w:t xml:space="preserve"> and removed back </w:t>
      </w:r>
      <w:r w:rsidR="002F3031" w:rsidRPr="00B362E1">
        <w:rPr>
          <w:color w:val="000000" w:themeColor="text1"/>
        </w:rPr>
        <w:t xml:space="preserve">from station </w:t>
      </w:r>
      <w:r w:rsidR="00F269FF" w:rsidRPr="00B362E1">
        <w:rPr>
          <w:color w:val="000000" w:themeColor="text1"/>
        </w:rPr>
        <w:t xml:space="preserve">the old ground thermometer. </w:t>
      </w:r>
    </w:p>
    <w:p w14:paraId="64109A21" w14:textId="303CA2D0" w:rsidR="00DD1C39" w:rsidRPr="00B362E1" w:rsidRDefault="005112A9" w:rsidP="00987DC4">
      <w:pPr>
        <w:pStyle w:val="ListParagraph"/>
        <w:numPr>
          <w:ilvl w:val="0"/>
          <w:numId w:val="9"/>
        </w:numPr>
        <w:rPr>
          <w:rFonts w:ascii="Times New Roman" w:hAnsi="Times New Roman"/>
          <w:b/>
          <w:color w:val="000000" w:themeColor="text1"/>
        </w:rPr>
      </w:pPr>
      <w:r w:rsidRPr="00B362E1">
        <w:rPr>
          <w:b/>
          <w:color w:val="000000" w:themeColor="text1"/>
        </w:rPr>
        <w:t>Status after maintenance:</w:t>
      </w:r>
      <w:r w:rsidRPr="00B362E1">
        <w:rPr>
          <w:color w:val="000000" w:themeColor="text1"/>
        </w:rPr>
        <w:t xml:space="preserve"> </w:t>
      </w:r>
      <w:r w:rsidR="00DD1C39" w:rsidRPr="00B362E1">
        <w:rPr>
          <w:color w:val="000000" w:themeColor="text1"/>
        </w:rPr>
        <w:t>Solved, sensor is reporting reasonable values</w:t>
      </w:r>
    </w:p>
    <w:p w14:paraId="6A893CC1" w14:textId="77777777" w:rsidR="005112A9" w:rsidRPr="00B362E1" w:rsidRDefault="005112A9" w:rsidP="00DD1C39">
      <w:pPr>
        <w:pStyle w:val="ListParagraph"/>
        <w:ind w:left="1930"/>
        <w:rPr>
          <w:rFonts w:ascii="Times New Roman" w:hAnsi="Times New Roman"/>
          <w:b/>
          <w:color w:val="000000" w:themeColor="text1"/>
        </w:rPr>
      </w:pPr>
    </w:p>
    <w:p w14:paraId="39952C79" w14:textId="6C944B1F" w:rsidR="00202829" w:rsidRPr="00B362E1" w:rsidRDefault="00202829" w:rsidP="00202829">
      <w:pPr>
        <w:tabs>
          <w:tab w:val="left" w:pos="3150"/>
        </w:tabs>
        <w:ind w:left="360" w:firstLine="0"/>
        <w:rPr>
          <w:color w:val="000000" w:themeColor="text1"/>
        </w:rPr>
      </w:pPr>
      <w:r w:rsidRPr="00B362E1">
        <w:rPr>
          <w:color w:val="000000" w:themeColor="text1"/>
        </w:rPr>
        <w:t>Prepared by:</w:t>
      </w:r>
    </w:p>
    <w:p w14:paraId="1012D03D" w14:textId="77777777" w:rsidR="00202829" w:rsidRPr="00B362E1" w:rsidRDefault="00202829" w:rsidP="00202829">
      <w:pPr>
        <w:tabs>
          <w:tab w:val="left" w:pos="3150"/>
        </w:tabs>
        <w:ind w:left="360" w:firstLine="0"/>
        <w:rPr>
          <w:color w:val="000000" w:themeColor="text1"/>
        </w:rPr>
      </w:pPr>
    </w:p>
    <w:p w14:paraId="7665A3B1" w14:textId="2C4182F4" w:rsidR="00202829" w:rsidRPr="00B362E1" w:rsidRDefault="00202829" w:rsidP="00202829">
      <w:pPr>
        <w:tabs>
          <w:tab w:val="left" w:pos="3150"/>
        </w:tabs>
        <w:ind w:left="360" w:firstLine="0"/>
        <w:rPr>
          <w:color w:val="000000" w:themeColor="text1"/>
        </w:rPr>
      </w:pPr>
      <w:r w:rsidRPr="00B362E1">
        <w:rPr>
          <w:color w:val="000000" w:themeColor="text1"/>
        </w:rPr>
        <w:t xml:space="preserve">Christian </w:t>
      </w:r>
      <w:proofErr w:type="spellStart"/>
      <w:r w:rsidRPr="00B362E1">
        <w:rPr>
          <w:color w:val="000000" w:themeColor="text1"/>
        </w:rPr>
        <w:t>Bikorimana</w:t>
      </w:r>
      <w:proofErr w:type="spellEnd"/>
      <w:r w:rsidRPr="00B362E1">
        <w:rPr>
          <w:color w:val="000000" w:themeColor="text1"/>
        </w:rPr>
        <w:t xml:space="preserve">                                                    </w:t>
      </w:r>
      <w:proofErr w:type="spellStart"/>
      <w:r w:rsidRPr="00B362E1">
        <w:rPr>
          <w:color w:val="000000" w:themeColor="text1"/>
        </w:rPr>
        <w:t>Ntirenganya</w:t>
      </w:r>
      <w:proofErr w:type="spellEnd"/>
      <w:r w:rsidRPr="00B362E1">
        <w:rPr>
          <w:color w:val="000000" w:themeColor="text1"/>
        </w:rPr>
        <w:t xml:space="preserve"> Desire  </w:t>
      </w:r>
    </w:p>
    <w:p w14:paraId="14A8C622" w14:textId="1233E992" w:rsidR="00202829" w:rsidRPr="00B362E1" w:rsidRDefault="00202829" w:rsidP="00202829">
      <w:pPr>
        <w:tabs>
          <w:tab w:val="left" w:pos="3150"/>
        </w:tabs>
        <w:ind w:left="360" w:firstLine="0"/>
        <w:rPr>
          <w:color w:val="000000" w:themeColor="text1"/>
        </w:rPr>
      </w:pPr>
      <w:proofErr w:type="spellStart"/>
      <w:proofErr w:type="gramStart"/>
      <w:r w:rsidRPr="00B362E1">
        <w:rPr>
          <w:color w:val="000000" w:themeColor="text1"/>
        </w:rPr>
        <w:t>Ag.Data</w:t>
      </w:r>
      <w:proofErr w:type="spellEnd"/>
      <w:proofErr w:type="gramEnd"/>
      <w:r w:rsidRPr="00B362E1">
        <w:rPr>
          <w:color w:val="000000" w:themeColor="text1"/>
        </w:rPr>
        <w:t xml:space="preserve"> Quality Control Officer                                   Instrument Maintenance and Calibration Officer</w:t>
      </w:r>
    </w:p>
    <w:p w14:paraId="3445A9F3" w14:textId="57F95E70" w:rsidR="00202829" w:rsidRPr="00B362E1" w:rsidRDefault="00202829" w:rsidP="00202829">
      <w:pPr>
        <w:tabs>
          <w:tab w:val="left" w:pos="3150"/>
        </w:tabs>
        <w:ind w:left="360" w:firstLine="0"/>
        <w:rPr>
          <w:color w:val="000000" w:themeColor="text1"/>
        </w:rPr>
      </w:pPr>
    </w:p>
    <w:p w14:paraId="2AD7FC85" w14:textId="1BCF2FB3" w:rsidR="00202829" w:rsidRPr="00B362E1" w:rsidRDefault="00202829" w:rsidP="00202829">
      <w:pPr>
        <w:tabs>
          <w:tab w:val="left" w:pos="3150"/>
        </w:tabs>
        <w:ind w:left="360" w:firstLine="0"/>
        <w:rPr>
          <w:color w:val="000000" w:themeColor="text1"/>
        </w:rPr>
      </w:pPr>
    </w:p>
    <w:p w14:paraId="3C39BED7" w14:textId="77777777" w:rsidR="005112A9" w:rsidRPr="00B362E1" w:rsidRDefault="005112A9" w:rsidP="005112A9">
      <w:pPr>
        <w:ind w:left="0"/>
        <w:rPr>
          <w:bCs/>
          <w:color w:val="000000" w:themeColor="text1"/>
        </w:rPr>
      </w:pPr>
    </w:p>
    <w:sectPr w:rsidR="005112A9" w:rsidRPr="00B362E1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4F5F75" w14:textId="77777777" w:rsidR="004F5EFD" w:rsidRDefault="004F5EFD" w:rsidP="00A40D0E">
      <w:pPr>
        <w:spacing w:before="0" w:after="0"/>
      </w:pPr>
      <w:r>
        <w:separator/>
      </w:r>
    </w:p>
  </w:endnote>
  <w:endnote w:type="continuationSeparator" w:id="0">
    <w:p w14:paraId="01C019B3" w14:textId="77777777" w:rsidR="004F5EFD" w:rsidRDefault="004F5EFD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5E6080" w:rsidRPr="00085951" w14:paraId="40CC9D5B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3172769E" w14:textId="77777777" w:rsidR="005E6080" w:rsidRPr="00085951" w:rsidRDefault="005E6080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Address: Nyarugenge KN2, 96st</w:t>
          </w:r>
        </w:p>
        <w:p w14:paraId="0F3D6624" w14:textId="77777777" w:rsidR="005E6080" w:rsidRPr="00085951" w:rsidRDefault="005E6080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41842548" w14:textId="77777777" w:rsidR="005E6080" w:rsidRPr="00085951" w:rsidRDefault="005E6080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05970976" w14:textId="77777777" w:rsidR="005E6080" w:rsidRPr="00085951" w:rsidRDefault="005E6080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0E52A03A" w14:textId="77777777" w:rsidR="005E6080" w:rsidRPr="00085951" w:rsidRDefault="005E6080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70382595" wp14:editId="3506CABA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MeteoRwanda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9C1650" wp14:editId="5F10E59C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2D998EE" w14:textId="77777777" w:rsidR="005E6080" w:rsidRPr="00085951" w:rsidRDefault="005E6080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04BD7D0F" w14:textId="77777777" w:rsidR="005E6080" w:rsidRDefault="005E6080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65D36B" w14:textId="77777777" w:rsidR="004F5EFD" w:rsidRDefault="004F5EFD" w:rsidP="00A40D0E">
      <w:pPr>
        <w:spacing w:before="0" w:after="0"/>
      </w:pPr>
      <w:r>
        <w:separator/>
      </w:r>
    </w:p>
  </w:footnote>
  <w:footnote w:type="continuationSeparator" w:id="0">
    <w:p w14:paraId="2FC31C12" w14:textId="77777777" w:rsidR="004F5EFD" w:rsidRDefault="004F5EFD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5E6080" w:rsidRPr="00525BD3" w14:paraId="67BEE231" w14:textId="77777777" w:rsidTr="005E608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33C7BBAA" w14:textId="77777777" w:rsidR="005E6080" w:rsidRPr="00525BD3" w:rsidRDefault="005E6080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1DE1913E" wp14:editId="718DC3CC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07729CC" w14:textId="77777777" w:rsidR="005E6080" w:rsidRDefault="005E6080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69D65DD" wp14:editId="3F59B9C2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68B4410" w14:textId="77777777" w:rsidR="005E6080" w:rsidRPr="00CA57AB" w:rsidRDefault="005E6080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20F85D7A" w14:textId="77777777" w:rsidR="005E6080" w:rsidRDefault="005E6080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72564"/>
    <w:multiLevelType w:val="hybridMultilevel"/>
    <w:tmpl w:val="57BC22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9B274AA"/>
    <w:multiLevelType w:val="hybridMultilevel"/>
    <w:tmpl w:val="ED94CC94"/>
    <w:lvl w:ilvl="0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2" w15:restartNumberingAfterBreak="0">
    <w:nsid w:val="1D852762"/>
    <w:multiLevelType w:val="hybridMultilevel"/>
    <w:tmpl w:val="50FE9668"/>
    <w:lvl w:ilvl="0" w:tplc="45DEC8F0">
      <w:start w:val="1"/>
      <w:numFmt w:val="decimal"/>
      <w:lvlText w:val="%1."/>
      <w:lvlJc w:val="left"/>
      <w:pPr>
        <w:ind w:left="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3" w:hanging="360"/>
      </w:pPr>
    </w:lvl>
    <w:lvl w:ilvl="2" w:tplc="0409001B" w:tentative="1">
      <w:start w:val="1"/>
      <w:numFmt w:val="lowerRoman"/>
      <w:lvlText w:val="%3."/>
      <w:lvlJc w:val="right"/>
      <w:pPr>
        <w:ind w:left="1443" w:hanging="180"/>
      </w:pPr>
    </w:lvl>
    <w:lvl w:ilvl="3" w:tplc="0409000F" w:tentative="1">
      <w:start w:val="1"/>
      <w:numFmt w:val="decimal"/>
      <w:lvlText w:val="%4."/>
      <w:lvlJc w:val="left"/>
      <w:pPr>
        <w:ind w:left="2163" w:hanging="360"/>
      </w:pPr>
    </w:lvl>
    <w:lvl w:ilvl="4" w:tplc="04090019" w:tentative="1">
      <w:start w:val="1"/>
      <w:numFmt w:val="lowerLetter"/>
      <w:lvlText w:val="%5."/>
      <w:lvlJc w:val="left"/>
      <w:pPr>
        <w:ind w:left="2883" w:hanging="360"/>
      </w:pPr>
    </w:lvl>
    <w:lvl w:ilvl="5" w:tplc="0409001B" w:tentative="1">
      <w:start w:val="1"/>
      <w:numFmt w:val="lowerRoman"/>
      <w:lvlText w:val="%6."/>
      <w:lvlJc w:val="right"/>
      <w:pPr>
        <w:ind w:left="3603" w:hanging="180"/>
      </w:pPr>
    </w:lvl>
    <w:lvl w:ilvl="6" w:tplc="0409000F" w:tentative="1">
      <w:start w:val="1"/>
      <w:numFmt w:val="decimal"/>
      <w:lvlText w:val="%7."/>
      <w:lvlJc w:val="left"/>
      <w:pPr>
        <w:ind w:left="4323" w:hanging="360"/>
      </w:pPr>
    </w:lvl>
    <w:lvl w:ilvl="7" w:tplc="04090019" w:tentative="1">
      <w:start w:val="1"/>
      <w:numFmt w:val="lowerLetter"/>
      <w:lvlText w:val="%8."/>
      <w:lvlJc w:val="left"/>
      <w:pPr>
        <w:ind w:left="5043" w:hanging="360"/>
      </w:pPr>
    </w:lvl>
    <w:lvl w:ilvl="8" w:tplc="0409001B" w:tentative="1">
      <w:start w:val="1"/>
      <w:numFmt w:val="lowerRoman"/>
      <w:lvlText w:val="%9."/>
      <w:lvlJc w:val="right"/>
      <w:pPr>
        <w:ind w:left="5763" w:hanging="180"/>
      </w:pPr>
    </w:lvl>
  </w:abstractNum>
  <w:abstractNum w:abstractNumId="3" w15:restartNumberingAfterBreak="0">
    <w:nsid w:val="36AB75AD"/>
    <w:multiLevelType w:val="hybridMultilevel"/>
    <w:tmpl w:val="5AD86D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50F78"/>
    <w:multiLevelType w:val="multilevel"/>
    <w:tmpl w:val="0C2C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3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5D27698C"/>
    <w:multiLevelType w:val="hybridMultilevel"/>
    <w:tmpl w:val="CE8A43BC"/>
    <w:lvl w:ilvl="0" w:tplc="04090003">
      <w:start w:val="1"/>
      <w:numFmt w:val="bullet"/>
      <w:lvlText w:val="o"/>
      <w:lvlJc w:val="left"/>
      <w:pPr>
        <w:ind w:left="271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470" w:hanging="360"/>
      </w:pPr>
      <w:rPr>
        <w:rFonts w:ascii="Wingdings" w:hAnsi="Wingdings" w:hint="default"/>
      </w:rPr>
    </w:lvl>
  </w:abstractNum>
  <w:abstractNum w:abstractNumId="6" w15:restartNumberingAfterBreak="0">
    <w:nsid w:val="67946A21"/>
    <w:multiLevelType w:val="hybridMultilevel"/>
    <w:tmpl w:val="94E0F13C"/>
    <w:lvl w:ilvl="0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7" w15:restartNumberingAfterBreak="0">
    <w:nsid w:val="719F2FDC"/>
    <w:multiLevelType w:val="hybridMultilevel"/>
    <w:tmpl w:val="7DF6E2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AF97FE2"/>
    <w:multiLevelType w:val="hybridMultilevel"/>
    <w:tmpl w:val="9C4CB410"/>
    <w:lvl w:ilvl="0" w:tplc="630C5570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DF3BD8"/>
    <w:multiLevelType w:val="hybridMultilevel"/>
    <w:tmpl w:val="8B9EC1D8"/>
    <w:lvl w:ilvl="0" w:tplc="0ABE85AC">
      <w:start w:val="1"/>
      <w:numFmt w:val="lowerLetter"/>
      <w:lvlText w:val="%1."/>
      <w:lvlJc w:val="left"/>
      <w:pPr>
        <w:ind w:left="121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2"/>
  </w:num>
  <w:num w:numId="5">
    <w:abstractNumId w:val="3"/>
  </w:num>
  <w:num w:numId="6">
    <w:abstractNumId w:val="7"/>
  </w:num>
  <w:num w:numId="7">
    <w:abstractNumId w:val="9"/>
  </w:num>
  <w:num w:numId="8">
    <w:abstractNumId w:val="6"/>
  </w:num>
  <w:num w:numId="9">
    <w:abstractNumId w:val="1"/>
  </w:num>
  <w:num w:numId="10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11A5E"/>
    <w:rsid w:val="00021471"/>
    <w:rsid w:val="00023A46"/>
    <w:rsid w:val="00024621"/>
    <w:rsid w:val="00024EC0"/>
    <w:rsid w:val="000332E3"/>
    <w:rsid w:val="000413BF"/>
    <w:rsid w:val="00052A2B"/>
    <w:rsid w:val="0005527C"/>
    <w:rsid w:val="0006203D"/>
    <w:rsid w:val="000651B3"/>
    <w:rsid w:val="00067216"/>
    <w:rsid w:val="00067D3A"/>
    <w:rsid w:val="0007262D"/>
    <w:rsid w:val="00072EEA"/>
    <w:rsid w:val="00085951"/>
    <w:rsid w:val="00097652"/>
    <w:rsid w:val="000A44B9"/>
    <w:rsid w:val="000C2F60"/>
    <w:rsid w:val="000C6215"/>
    <w:rsid w:val="000C6D62"/>
    <w:rsid w:val="000D46DE"/>
    <w:rsid w:val="000D6118"/>
    <w:rsid w:val="000D7064"/>
    <w:rsid w:val="000F1C18"/>
    <w:rsid w:val="00105DFC"/>
    <w:rsid w:val="00112097"/>
    <w:rsid w:val="0011763F"/>
    <w:rsid w:val="001212B0"/>
    <w:rsid w:val="00126580"/>
    <w:rsid w:val="001346AA"/>
    <w:rsid w:val="00137BD5"/>
    <w:rsid w:val="00145750"/>
    <w:rsid w:val="00160CA2"/>
    <w:rsid w:val="00162F20"/>
    <w:rsid w:val="00172442"/>
    <w:rsid w:val="00186628"/>
    <w:rsid w:val="00193041"/>
    <w:rsid w:val="001931E2"/>
    <w:rsid w:val="001A588A"/>
    <w:rsid w:val="001B21F5"/>
    <w:rsid w:val="001C129E"/>
    <w:rsid w:val="001C6FC9"/>
    <w:rsid w:val="001C79DD"/>
    <w:rsid w:val="001C7AA7"/>
    <w:rsid w:val="001D6E78"/>
    <w:rsid w:val="001E1D54"/>
    <w:rsid w:val="001E7AC2"/>
    <w:rsid w:val="001F0CB9"/>
    <w:rsid w:val="001F711F"/>
    <w:rsid w:val="002025DF"/>
    <w:rsid w:val="00202829"/>
    <w:rsid w:val="00205DE7"/>
    <w:rsid w:val="00206609"/>
    <w:rsid w:val="00217A83"/>
    <w:rsid w:val="00225EBF"/>
    <w:rsid w:val="00226372"/>
    <w:rsid w:val="00234B5E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337E"/>
    <w:rsid w:val="002A57D7"/>
    <w:rsid w:val="002A5CAC"/>
    <w:rsid w:val="002A7BBD"/>
    <w:rsid w:val="002B041F"/>
    <w:rsid w:val="002B4752"/>
    <w:rsid w:val="002B5446"/>
    <w:rsid w:val="002B78DC"/>
    <w:rsid w:val="002B7990"/>
    <w:rsid w:val="002C2B20"/>
    <w:rsid w:val="002D2B75"/>
    <w:rsid w:val="002D5760"/>
    <w:rsid w:val="002D57F3"/>
    <w:rsid w:val="002E3432"/>
    <w:rsid w:val="002F20A1"/>
    <w:rsid w:val="002F3031"/>
    <w:rsid w:val="002F5683"/>
    <w:rsid w:val="00303731"/>
    <w:rsid w:val="003043A9"/>
    <w:rsid w:val="0031159A"/>
    <w:rsid w:val="00314586"/>
    <w:rsid w:val="0031709B"/>
    <w:rsid w:val="00327526"/>
    <w:rsid w:val="00340F17"/>
    <w:rsid w:val="0034596B"/>
    <w:rsid w:val="003524D3"/>
    <w:rsid w:val="003567B2"/>
    <w:rsid w:val="00357615"/>
    <w:rsid w:val="003628EF"/>
    <w:rsid w:val="00364A43"/>
    <w:rsid w:val="003767C3"/>
    <w:rsid w:val="003A05C6"/>
    <w:rsid w:val="003A0E58"/>
    <w:rsid w:val="003A6C3D"/>
    <w:rsid w:val="003B146C"/>
    <w:rsid w:val="003B49AB"/>
    <w:rsid w:val="003C0D04"/>
    <w:rsid w:val="003C6E0E"/>
    <w:rsid w:val="003F3B9F"/>
    <w:rsid w:val="00403730"/>
    <w:rsid w:val="00403E4A"/>
    <w:rsid w:val="0040496F"/>
    <w:rsid w:val="00406A88"/>
    <w:rsid w:val="00425094"/>
    <w:rsid w:val="004250D3"/>
    <w:rsid w:val="00432C00"/>
    <w:rsid w:val="0043698F"/>
    <w:rsid w:val="00441C76"/>
    <w:rsid w:val="00455D83"/>
    <w:rsid w:val="004645A5"/>
    <w:rsid w:val="00464CA0"/>
    <w:rsid w:val="00472D2F"/>
    <w:rsid w:val="00474E14"/>
    <w:rsid w:val="004775CB"/>
    <w:rsid w:val="00480503"/>
    <w:rsid w:val="00487498"/>
    <w:rsid w:val="00494C50"/>
    <w:rsid w:val="00494E6C"/>
    <w:rsid w:val="004A3947"/>
    <w:rsid w:val="004A463D"/>
    <w:rsid w:val="004B0A92"/>
    <w:rsid w:val="004B5B7A"/>
    <w:rsid w:val="004B6C07"/>
    <w:rsid w:val="004C30F2"/>
    <w:rsid w:val="004C3C49"/>
    <w:rsid w:val="004D70DE"/>
    <w:rsid w:val="004E3139"/>
    <w:rsid w:val="004F039C"/>
    <w:rsid w:val="004F1C04"/>
    <w:rsid w:val="004F5EFD"/>
    <w:rsid w:val="00500785"/>
    <w:rsid w:val="00502C9C"/>
    <w:rsid w:val="005030EA"/>
    <w:rsid w:val="005032D1"/>
    <w:rsid w:val="00506DEA"/>
    <w:rsid w:val="00507232"/>
    <w:rsid w:val="005112A9"/>
    <w:rsid w:val="005374BB"/>
    <w:rsid w:val="00547A45"/>
    <w:rsid w:val="00551961"/>
    <w:rsid w:val="00564B1F"/>
    <w:rsid w:val="00566D27"/>
    <w:rsid w:val="005670AB"/>
    <w:rsid w:val="00574680"/>
    <w:rsid w:val="00587225"/>
    <w:rsid w:val="0059573B"/>
    <w:rsid w:val="005A56F2"/>
    <w:rsid w:val="005B7F4F"/>
    <w:rsid w:val="005D1036"/>
    <w:rsid w:val="005E6080"/>
    <w:rsid w:val="005F295A"/>
    <w:rsid w:val="005F4828"/>
    <w:rsid w:val="0060102F"/>
    <w:rsid w:val="00601A9C"/>
    <w:rsid w:val="00603A75"/>
    <w:rsid w:val="00605A0C"/>
    <w:rsid w:val="006157BE"/>
    <w:rsid w:val="00624F7F"/>
    <w:rsid w:val="0064054E"/>
    <w:rsid w:val="00641653"/>
    <w:rsid w:val="006447D9"/>
    <w:rsid w:val="006475E6"/>
    <w:rsid w:val="006517CD"/>
    <w:rsid w:val="00652020"/>
    <w:rsid w:val="00656F78"/>
    <w:rsid w:val="0066013B"/>
    <w:rsid w:val="00664C02"/>
    <w:rsid w:val="00667F9B"/>
    <w:rsid w:val="00673C93"/>
    <w:rsid w:val="00677A92"/>
    <w:rsid w:val="006869BB"/>
    <w:rsid w:val="0069141C"/>
    <w:rsid w:val="006B47C7"/>
    <w:rsid w:val="006D2CCC"/>
    <w:rsid w:val="006E1A58"/>
    <w:rsid w:val="007002FE"/>
    <w:rsid w:val="00703124"/>
    <w:rsid w:val="00707CE8"/>
    <w:rsid w:val="00712186"/>
    <w:rsid w:val="007215AC"/>
    <w:rsid w:val="00721F35"/>
    <w:rsid w:val="00732A9E"/>
    <w:rsid w:val="007408C9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95C33"/>
    <w:rsid w:val="007A3D6F"/>
    <w:rsid w:val="007B6602"/>
    <w:rsid w:val="007D06D4"/>
    <w:rsid w:val="007D3DCB"/>
    <w:rsid w:val="007D430A"/>
    <w:rsid w:val="007D60AC"/>
    <w:rsid w:val="007D6A10"/>
    <w:rsid w:val="007D7F53"/>
    <w:rsid w:val="007E1639"/>
    <w:rsid w:val="007F016A"/>
    <w:rsid w:val="007F4B8C"/>
    <w:rsid w:val="00800479"/>
    <w:rsid w:val="00800996"/>
    <w:rsid w:val="00805A8C"/>
    <w:rsid w:val="00806AC4"/>
    <w:rsid w:val="0081208F"/>
    <w:rsid w:val="00815463"/>
    <w:rsid w:val="00817E47"/>
    <w:rsid w:val="00823E74"/>
    <w:rsid w:val="008265F4"/>
    <w:rsid w:val="0083217D"/>
    <w:rsid w:val="008427C0"/>
    <w:rsid w:val="0085063E"/>
    <w:rsid w:val="00851A79"/>
    <w:rsid w:val="008528BF"/>
    <w:rsid w:val="00856BCD"/>
    <w:rsid w:val="00862369"/>
    <w:rsid w:val="00867D97"/>
    <w:rsid w:val="008719DB"/>
    <w:rsid w:val="00877E8D"/>
    <w:rsid w:val="0088047D"/>
    <w:rsid w:val="00892709"/>
    <w:rsid w:val="00893C45"/>
    <w:rsid w:val="008A2373"/>
    <w:rsid w:val="008A28E8"/>
    <w:rsid w:val="008A6144"/>
    <w:rsid w:val="008B0BA2"/>
    <w:rsid w:val="008B704F"/>
    <w:rsid w:val="008C535D"/>
    <w:rsid w:val="008D2D69"/>
    <w:rsid w:val="008D3A39"/>
    <w:rsid w:val="008D6CC9"/>
    <w:rsid w:val="008D7AD3"/>
    <w:rsid w:val="008F0237"/>
    <w:rsid w:val="008F1F2A"/>
    <w:rsid w:val="00907E6C"/>
    <w:rsid w:val="009149C2"/>
    <w:rsid w:val="00914FE0"/>
    <w:rsid w:val="009165D4"/>
    <w:rsid w:val="00921477"/>
    <w:rsid w:val="009217A7"/>
    <w:rsid w:val="00922573"/>
    <w:rsid w:val="00940968"/>
    <w:rsid w:val="00946681"/>
    <w:rsid w:val="00946E1B"/>
    <w:rsid w:val="009470F8"/>
    <w:rsid w:val="00956913"/>
    <w:rsid w:val="00961EB3"/>
    <w:rsid w:val="009655EB"/>
    <w:rsid w:val="00971AE1"/>
    <w:rsid w:val="0097695D"/>
    <w:rsid w:val="00983573"/>
    <w:rsid w:val="00987DC4"/>
    <w:rsid w:val="00987F9E"/>
    <w:rsid w:val="009A0D0B"/>
    <w:rsid w:val="009E5CC2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0D4E"/>
    <w:rsid w:val="00A531D2"/>
    <w:rsid w:val="00A54362"/>
    <w:rsid w:val="00A705CD"/>
    <w:rsid w:val="00A85108"/>
    <w:rsid w:val="00A97F7B"/>
    <w:rsid w:val="00AA6B00"/>
    <w:rsid w:val="00AB6A36"/>
    <w:rsid w:val="00AC24B5"/>
    <w:rsid w:val="00AD0591"/>
    <w:rsid w:val="00AD3ACF"/>
    <w:rsid w:val="00AE03FF"/>
    <w:rsid w:val="00AF74D9"/>
    <w:rsid w:val="00B1127F"/>
    <w:rsid w:val="00B311C4"/>
    <w:rsid w:val="00B32AE8"/>
    <w:rsid w:val="00B362E1"/>
    <w:rsid w:val="00B36A5B"/>
    <w:rsid w:val="00B3745F"/>
    <w:rsid w:val="00B40160"/>
    <w:rsid w:val="00B42E90"/>
    <w:rsid w:val="00B44D27"/>
    <w:rsid w:val="00B45266"/>
    <w:rsid w:val="00B45AEE"/>
    <w:rsid w:val="00B4764D"/>
    <w:rsid w:val="00B51E4A"/>
    <w:rsid w:val="00B5550F"/>
    <w:rsid w:val="00B71E75"/>
    <w:rsid w:val="00B813FC"/>
    <w:rsid w:val="00B87F9A"/>
    <w:rsid w:val="00BA4FEE"/>
    <w:rsid w:val="00BA661C"/>
    <w:rsid w:val="00BC0542"/>
    <w:rsid w:val="00BD041A"/>
    <w:rsid w:val="00BE0C3A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954AC"/>
    <w:rsid w:val="00CA4425"/>
    <w:rsid w:val="00CA4ED1"/>
    <w:rsid w:val="00CA57AB"/>
    <w:rsid w:val="00CA700C"/>
    <w:rsid w:val="00CC7B19"/>
    <w:rsid w:val="00CD1F8A"/>
    <w:rsid w:val="00CD4DC9"/>
    <w:rsid w:val="00CD7B0A"/>
    <w:rsid w:val="00CE5735"/>
    <w:rsid w:val="00CE6B48"/>
    <w:rsid w:val="00D0463F"/>
    <w:rsid w:val="00D06E41"/>
    <w:rsid w:val="00D10986"/>
    <w:rsid w:val="00D115D5"/>
    <w:rsid w:val="00D14962"/>
    <w:rsid w:val="00D14DB0"/>
    <w:rsid w:val="00D201EE"/>
    <w:rsid w:val="00D20393"/>
    <w:rsid w:val="00D23269"/>
    <w:rsid w:val="00D2585A"/>
    <w:rsid w:val="00D31C9A"/>
    <w:rsid w:val="00D31E9A"/>
    <w:rsid w:val="00D33373"/>
    <w:rsid w:val="00D415FE"/>
    <w:rsid w:val="00D46519"/>
    <w:rsid w:val="00D479FF"/>
    <w:rsid w:val="00D50E0C"/>
    <w:rsid w:val="00D524B4"/>
    <w:rsid w:val="00D62668"/>
    <w:rsid w:val="00D64D39"/>
    <w:rsid w:val="00D82A6F"/>
    <w:rsid w:val="00D849BF"/>
    <w:rsid w:val="00D87FD8"/>
    <w:rsid w:val="00D91C0A"/>
    <w:rsid w:val="00D95039"/>
    <w:rsid w:val="00DB2D1D"/>
    <w:rsid w:val="00DC6127"/>
    <w:rsid w:val="00DC63FA"/>
    <w:rsid w:val="00DC70EB"/>
    <w:rsid w:val="00DD1C39"/>
    <w:rsid w:val="00DD1E4F"/>
    <w:rsid w:val="00DD2B53"/>
    <w:rsid w:val="00DD3717"/>
    <w:rsid w:val="00DD5800"/>
    <w:rsid w:val="00DF5129"/>
    <w:rsid w:val="00E0364E"/>
    <w:rsid w:val="00E03E47"/>
    <w:rsid w:val="00E147B5"/>
    <w:rsid w:val="00E15982"/>
    <w:rsid w:val="00E2096C"/>
    <w:rsid w:val="00E32346"/>
    <w:rsid w:val="00E3453D"/>
    <w:rsid w:val="00E37E1E"/>
    <w:rsid w:val="00E40D4D"/>
    <w:rsid w:val="00E4243E"/>
    <w:rsid w:val="00E52FCD"/>
    <w:rsid w:val="00E557CB"/>
    <w:rsid w:val="00E63999"/>
    <w:rsid w:val="00E6669B"/>
    <w:rsid w:val="00E708B6"/>
    <w:rsid w:val="00E717E6"/>
    <w:rsid w:val="00E722AD"/>
    <w:rsid w:val="00E73C7F"/>
    <w:rsid w:val="00E77D3B"/>
    <w:rsid w:val="00EA0E1C"/>
    <w:rsid w:val="00EA7AAE"/>
    <w:rsid w:val="00EB2596"/>
    <w:rsid w:val="00EE06FA"/>
    <w:rsid w:val="00EE117F"/>
    <w:rsid w:val="00EE191E"/>
    <w:rsid w:val="00EE24D7"/>
    <w:rsid w:val="00EE7946"/>
    <w:rsid w:val="00EF07A6"/>
    <w:rsid w:val="00EF57D9"/>
    <w:rsid w:val="00F029CE"/>
    <w:rsid w:val="00F269FF"/>
    <w:rsid w:val="00F37337"/>
    <w:rsid w:val="00F44C9F"/>
    <w:rsid w:val="00F5338B"/>
    <w:rsid w:val="00F54DC8"/>
    <w:rsid w:val="00F60A11"/>
    <w:rsid w:val="00F662AB"/>
    <w:rsid w:val="00F70897"/>
    <w:rsid w:val="00F71C58"/>
    <w:rsid w:val="00F8076B"/>
    <w:rsid w:val="00F81970"/>
    <w:rsid w:val="00F8290D"/>
    <w:rsid w:val="00F8359F"/>
    <w:rsid w:val="00F901CA"/>
    <w:rsid w:val="00F93B1C"/>
    <w:rsid w:val="00F94E7D"/>
    <w:rsid w:val="00F9572D"/>
    <w:rsid w:val="00FA29DA"/>
    <w:rsid w:val="00FB175F"/>
    <w:rsid w:val="00FB21A7"/>
    <w:rsid w:val="00FB2DE1"/>
    <w:rsid w:val="00FB40D4"/>
    <w:rsid w:val="00FC2306"/>
    <w:rsid w:val="00FD558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E97EDD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B1501-06DA-4C37-A537-F0AC1D339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cp:lastPrinted>2024-02-16T13:04:00Z</cp:lastPrinted>
  <dcterms:created xsi:type="dcterms:W3CDTF">2025-10-29T08:06:00Z</dcterms:created>
  <dcterms:modified xsi:type="dcterms:W3CDTF">2025-10-29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